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C75E3" w14:textId="7B0EB4FA" w:rsidR="00E51B46" w:rsidRPr="002C4555" w:rsidRDefault="002C4555">
      <w:pPr>
        <w:rPr>
          <w:lang w:val="en-US"/>
        </w:rPr>
      </w:pPr>
      <w:r>
        <w:rPr>
          <w:lang w:val="en-US"/>
        </w:rPr>
        <w:t>fghj</w:t>
      </w:r>
    </w:p>
    <w:sectPr w:rsidR="00E51B46" w:rsidRPr="002C45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MTYxNzcyMQIyLZV0lIJTi4sz8/NACgxrAYFcF4IsAAAA"/>
  </w:docVars>
  <w:rsids>
    <w:rsidRoot w:val="00F34D22"/>
    <w:rsid w:val="002C4555"/>
    <w:rsid w:val="00E51B46"/>
    <w:rsid w:val="00F34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9F77D3"/>
  <w15:docId w15:val="{E89C2BC7-F964-4A70-A49C-AF855D767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t R Stu Team</dc:creator>
  <cp:keywords/>
  <dc:description/>
  <cp:lastModifiedBy>Radit R Stu Team</cp:lastModifiedBy>
  <cp:revision>2</cp:revision>
  <dcterms:created xsi:type="dcterms:W3CDTF">2022-09-15T19:24:00Z</dcterms:created>
  <dcterms:modified xsi:type="dcterms:W3CDTF">2022-09-15T19:24:00Z</dcterms:modified>
</cp:coreProperties>
</file>